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Office</w:t>
      </w:r>
      <w:r>
        <w:t xml:space="preserve"> </w:t>
      </w:r>
      <w:r>
        <w:t xml:space="preserve">in</w:t>
      </w:r>
      <w:r>
        <w:t xml:space="preserve"> </w:t>
      </w:r>
      <w:r>
        <w:t xml:space="preserve">San</w:t>
      </w:r>
      <w:r>
        <w:t xml:space="preserve"> </w:t>
      </w:r>
      <w:r>
        <w:t xml:space="preserve">Francisco</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onorable Supervisor/[Politician's Full Name],</w:t>
      </w:r>
      <w:r>
        <w:br/>
      </w:r>
      <w:r>
        <w:t xml:space="preserve">City and County of San Francisco</w:t>
      </w:r>
      <w:r>
        <w:br/>
      </w:r>
      <w:r>
        <w:t xml:space="preserve">San Francisco City Hall</w:t>
      </w:r>
      <w:r>
        <w:br/>
      </w:r>
      <w:r>
        <w:t xml:space="preserve">1 Dr. Carlton B. Goodlett Place</w:t>
      </w:r>
      <w:r>
        <w:br/>
      </w:r>
      <w:r>
        <w:t xml:space="preserve">San Francisco, CA 94102</w:t>
      </w:r>
    </w:p>
    <w:bookmarkStart w:id="20" w:name="X3c1c3e74260e402e180fe68bc846f391849c691"/>
    <w:p>
      <w:pPr>
        <w:pStyle w:val="Heading2"/>
      </w:pPr>
      <w:r>
        <w:t xml:space="preserve">Subject: Application for Political Internship in Your Office</w:t>
      </w:r>
    </w:p>
    <w:p>
      <w:pPr>
        <w:pStyle w:val="FirstParagraph"/>
      </w:pPr>
      <w:r>
        <w:t xml:space="preserve">Dear [Supervisor/Politician's Last Name],</w:t>
      </w:r>
    </w:p>
    <w:p>
      <w:pPr>
        <w:pStyle w:val="BodyText"/>
      </w:pPr>
      <w:r>
        <w:t xml:space="preserve">I am writing to express my enthusiastic and deeply informed application for the Political Internship position within your esteemed office, as part of my commitment to contributing meaningfully to the civic fabric of San Francisco, California. As a passionate advocate for progressive governance and community-driven solutions in the United States, I have long admired your leadership on critical issues facing our city—from homelessness and affordable housing to sustainable urban development and equitable economic opportunity. This internship represents not merely an academic opportunity, but a vital step toward becoming an engaged participant in shaping the future of one of America’s most dynamic cities.</w:t>
      </w:r>
    </w:p>
    <w:p>
      <w:pPr>
        <w:pStyle w:val="BodyText"/>
      </w:pPr>
      <w:r>
        <w:t xml:space="preserve">My connection to San Francisco runs deeper than mere geography; it is rooted in my lived experience as a resident navigating the city's complex social landscape. Having grown up in the Mission District and currently residing near Bernal Heights, I have witnessed firsthand both the vibrant cultural tapestry of our neighborhoods and the systemic challenges that demand political intervention. I have volunteered with organizations like</w:t>
      </w:r>
      <w:r>
        <w:t xml:space="preserve"> </w:t>
      </w:r>
      <w:r>
        <w:rPr>
          <w:iCs/>
          <w:i/>
        </w:rPr>
        <w:t xml:space="preserve">Homeless Outreach Team (HOT)</w:t>
      </w:r>
      <w:r>
        <w:t xml:space="preserve"> </w:t>
      </w:r>
      <w:r>
        <w:t xml:space="preserve">at Glide Memorial Church and participated in neighborhood assemblies addressing displacement concerns in the Tenderloin. These experiences cemented my understanding that effective political leadership requires listening to community voices while strategically navigating the unique bureaucratic and cultural dynamics of San Francisco. Your recent work on initiatives like</w:t>
      </w:r>
      <w:r>
        <w:t xml:space="preserve"> </w:t>
      </w:r>
      <w:r>
        <w:rPr>
          <w:iCs/>
          <w:i/>
        </w:rPr>
        <w:t xml:space="preserve">Proposition H</w:t>
      </w:r>
      <w:r>
        <w:t xml:space="preserve">, which addresses housing instability, and your advocacy for the</w:t>
      </w:r>
      <w:r>
        <w:t xml:space="preserve"> </w:t>
      </w:r>
      <w:r>
        <w:rPr>
          <w:iCs/>
          <w:i/>
        </w:rPr>
        <w:t xml:space="preserve">San Francisco Climate Action Plan</w:t>
      </w:r>
      <w:r>
        <w:t xml:space="preserve">, exemplify the kind of forward-thinking policy approach I aspire to support.</w:t>
      </w:r>
    </w:p>
    <w:p>
      <w:pPr>
        <w:pStyle w:val="BodyText"/>
      </w:pPr>
      <w:r>
        <w:t xml:space="preserve">I am applying specifically to your office because I recognize that a political internship in San Francisco is unlike any other opportunity in the United States. The city’s position as a global hub for technology, activism, and social innovation creates a pressure cooker environment where policy decisions have immediate national and international reverberations. Your office’s commitment to</w:t>
      </w:r>
      <w:r>
        <w:t xml:space="preserve"> </w:t>
      </w:r>
      <w:r>
        <w:rPr>
          <w:iCs/>
          <w:i/>
        </w:rPr>
        <w:t xml:space="preserve">community-centered policymaking</w:t>
      </w:r>
      <w:r>
        <w:t xml:space="preserve">—evidenced by your public forums on small business support in the wake of pandemic recovery and your collaboration with tech industry leaders on ethical AI governance—aligns precisely with my academic focus at [Your University]. My coursework in Urban Policy, Public Administration, and Environmental Justice has equipped me with analytical frameworks to dissect complex municipal challenges. For instance, I recently authored a research paper analyzing the efficacy of San Francisco’s</w:t>
      </w:r>
      <w:r>
        <w:t xml:space="preserve"> </w:t>
      </w:r>
      <w:r>
        <w:rPr>
          <w:iCs/>
          <w:i/>
        </w:rPr>
        <w:t xml:space="preserve">Right to Counsel Ordinance</w:t>
      </w:r>
      <w:r>
        <w:t xml:space="preserve">, which directly intersects with your office’s work on tenant protections—a project I would be eager to support during my internship.</w:t>
      </w:r>
    </w:p>
    <w:p>
      <w:pPr>
        <w:pStyle w:val="BodyText"/>
      </w:pPr>
      <w:r>
        <w:t xml:space="preserve">What distinguishes my approach is not just academic rigor but tangible community engagement. As a former intern at the</w:t>
      </w:r>
      <w:r>
        <w:t xml:space="preserve"> </w:t>
      </w:r>
      <w:r>
        <w:rPr>
          <w:iCs/>
          <w:i/>
        </w:rPr>
        <w:t xml:space="preserve">San Francisco Public Defender’s Office</w:t>
      </w:r>
      <w:r>
        <w:t xml:space="preserve">, I assisted in drafting legislative memos supporting the expansion of mental health courts—a project that directly supported your office’s partnership with the Department of Public Health. More recently, I co-organized a youth-led voter registration drive across five Bay Area high schools, reaching over 1,200 first-time voters for the November 2024 elections. This experience taught me that political engagement begins with accessible information and meaningful connection—principles I know you champion in your outreach to underserved communities. In San Francisco, where civic participation is both a privilege and a responsibility, I believe my ability to bridge policy analysis with grassroots mobilization would add immediate value to your team.</w:t>
      </w:r>
    </w:p>
    <w:p>
      <w:pPr>
        <w:pStyle w:val="BodyText"/>
      </w:pPr>
      <w:r>
        <w:t xml:space="preserve">As an intern in the United States context of San Francisco’s political ecosystem, I aim to contribute across three key areas. First, I will support legislative research for upcoming council meetings on issues like the</w:t>
      </w:r>
      <w:r>
        <w:t xml:space="preserve"> </w:t>
      </w:r>
      <w:r>
        <w:rPr>
          <w:iCs/>
          <w:i/>
        </w:rPr>
        <w:t xml:space="preserve">San Francisco Municipal Transportation Agency (SFMTA) funding</w:t>
      </w:r>
      <w:r>
        <w:t xml:space="preserve">, bringing fresh perspectives on sustainable transit solutions from my work with</w:t>
      </w:r>
      <w:r>
        <w:t xml:space="preserve"> </w:t>
      </w:r>
      <w:r>
        <w:rPr>
          <w:iCs/>
          <w:i/>
        </w:rPr>
        <w:t xml:space="preserve">Transit Riders Union</w:t>
      </w:r>
      <w:r>
        <w:t xml:space="preserve">. Second, I will assist in developing community engagement strategies that honor the city’s diversity—such as creating multilingual social media content for your constituent services team to better serve non-English-speaking residents. Third, I will help compile data on neighborhood-specific impacts of city policies, drawing on my proficiency with GIS mapping tools to visualize disparities in access to parks or affordable housing. My goal is not just to observe but actively participate in the democratic process that defines San Francisco’s identity.</w:t>
      </w:r>
    </w:p>
    <w:p>
      <w:pPr>
        <w:pStyle w:val="BodyText"/>
      </w:pPr>
      <w:r>
        <w:t xml:space="preserve">I understand that this internship requires more than enthusiasm; it demands resilience, cultural intelligence, and a commitment to ethical public service. Having grown up witnessing the intersection of gentrification and cultural preservation in the Mission District, I carry a deep respect for the communities you serve. I am prepared to work long hours during critical council sessions or community hearings—whether covering events like the annual</w:t>
      </w:r>
      <w:r>
        <w:t xml:space="preserve"> </w:t>
      </w:r>
      <w:r>
        <w:rPr>
          <w:iCs/>
          <w:i/>
        </w:rPr>
        <w:t xml:space="preserve">San Francisco Pride Parade</w:t>
      </w:r>
      <w:r>
        <w:t xml:space="preserve"> </w:t>
      </w:r>
      <w:r>
        <w:t xml:space="preserve">or supporting your team during budget negotiations. My academic schedule at [Your University] is structured to allow full-time engagement, and I have secured transportation access via Muni Pass for reliable commute across the city.</w:t>
      </w:r>
    </w:p>
    <w:p>
      <w:pPr>
        <w:pStyle w:val="BodyText"/>
      </w:pPr>
      <w:r>
        <w:t xml:space="preserve">In conclusion, my passion for civic leadership in San Francisco’s political landscape is inseparable from my belief that government must serve as a catalyst for equity. Your office represents the very model of this ideal: progressive yet pragmatic, locally rooted yet globally aware. I am eager to learn under your guidance while contributing to the meaningful work that makes San Francisco a beacon of democracy in the United States. Thank you for considering my application. I have attached my resume and transcripts for your review and welcome the opportunity to discuss how my skills align with your office’s goals at your earliest convenience.</w:t>
      </w:r>
    </w:p>
    <w:p>
      <w:pPr>
        <w:pStyle w:val="BodyText"/>
      </w:pPr>
      <w:r>
        <w:t xml:space="preserve">Sincerely,</w:t>
      </w:r>
    </w:p>
    <w:p>
      <w:pPr>
        <w:pStyle w:val="BodyText"/>
      </w:pPr>
      <w:r>
        <w:rPr>
          <w:bCs/>
          <w:b/>
        </w:rPr>
        <w:t xml:space="preserve">[Your Full Name]</w:t>
      </w:r>
      <w:r>
        <w:br/>
      </w:r>
      <w:r>
        <w:t xml:space="preserve">[Your University] | [Your Major]</w:t>
      </w:r>
      <w:r>
        <w:br/>
      </w:r>
      <w:r>
        <w:t xml:space="preserve">[Link to LinkedIn or Portfolio, if applicable]</w:t>
      </w:r>
    </w:p>
    <w:p>
      <w:pPr>
        <w:pStyle w:val="BodyText"/>
      </w:pPr>
      <w:r>
        <w:t xml:space="preserve">*Note: This Internship Application Letter is specifically tailored for a Political Internship opportunity within a San Francisco-based politician’s office in the United States. It emphasizes hyperlocal context, actionable community experience, and alignment with current city initiatives to demonstrate authentic understanding of the unique challenges and opportunities present in United States San Francisco polit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Office in San Francisco</dc:title>
  <dc:creator/>
  <cp:keywords/>
  <dcterms:created xsi:type="dcterms:W3CDTF">2025-12-10T08:44:21Z</dcterms:created>
  <dcterms:modified xsi:type="dcterms:W3CDTF">2025-12-10T08:44:21Z</dcterms:modified>
</cp:coreProperties>
</file>

<file path=docProps/custom.xml><?xml version="1.0" encoding="utf-8"?>
<Properties xmlns="http://schemas.openxmlformats.org/officeDocument/2006/custom-properties" xmlns:vt="http://schemas.openxmlformats.org/officeDocument/2006/docPropsVTypes"/>
</file>